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B1BD6" w14:textId="0BF7F42A" w:rsidR="00A87A0B" w:rsidRPr="00EC5C43" w:rsidRDefault="009D7CB6" w:rsidP="004070B7">
      <w:pPr>
        <w:spacing w:line="480" w:lineRule="auto"/>
        <w:rPr>
          <w:rFonts w:ascii="Arial" w:eastAsia="宋体" w:hAnsi="Arial" w:cs="Arial"/>
          <w:b/>
          <w:bCs/>
          <w:smallCaps/>
          <w:sz w:val="24"/>
          <w:szCs w:val="24"/>
        </w:rPr>
      </w:pPr>
      <w:bookmarkStart w:id="0" w:name="OLE_LINK1"/>
      <w:bookmarkStart w:id="1" w:name="_Hlk66957679"/>
      <w:bookmarkStart w:id="2" w:name="_Hlk518891231"/>
      <w:r>
        <w:rPr>
          <w:noProof/>
        </w:rPr>
        <w:drawing>
          <wp:anchor distT="0" distB="0" distL="114300" distR="114300" simplePos="0" relativeHeight="251661312" behindDoc="0" locked="0" layoutInCell="1" allowOverlap="1" wp14:anchorId="6C33CDED" wp14:editId="5FCCFDCF">
            <wp:simplePos x="0" y="0"/>
            <wp:positionH relativeFrom="column">
              <wp:posOffset>1905</wp:posOffset>
            </wp:positionH>
            <wp:positionV relativeFrom="paragraph">
              <wp:posOffset>453031</wp:posOffset>
            </wp:positionV>
            <wp:extent cx="5274310" cy="3465830"/>
            <wp:effectExtent l="0" t="0" r="2540" b="127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6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070B7" w:rsidRPr="00EC5C43">
        <w:rPr>
          <w:rFonts w:ascii="Arial" w:eastAsia="宋体" w:hAnsi="Arial" w:cs="Arial"/>
          <w:b/>
          <w:bCs/>
          <w:smallCaps/>
          <w:sz w:val="24"/>
          <w:szCs w:val="24"/>
        </w:rPr>
        <w:t>S</w:t>
      </w:r>
      <w:r w:rsidR="003E0F07">
        <w:rPr>
          <w:rFonts w:ascii="Arial" w:eastAsia="宋体" w:hAnsi="Arial" w:cs="Arial"/>
          <w:b/>
          <w:bCs/>
          <w:smallCaps/>
          <w:sz w:val="24"/>
          <w:szCs w:val="24"/>
        </w:rPr>
        <w:t>UPPLEMENTAL</w:t>
      </w:r>
      <w:r w:rsidR="004070B7" w:rsidRPr="003E0F07">
        <w:rPr>
          <w:rFonts w:ascii="Arial" w:eastAsia="宋体" w:hAnsi="Arial" w:cs="Arial"/>
          <w:b/>
          <w:bCs/>
          <w:sz w:val="24"/>
          <w:szCs w:val="24"/>
        </w:rPr>
        <w:t xml:space="preserve"> </w:t>
      </w:r>
      <w:r w:rsidR="004070B7" w:rsidRPr="00EC5C43">
        <w:rPr>
          <w:rFonts w:ascii="Arial" w:eastAsia="宋体" w:hAnsi="Arial" w:cs="Arial"/>
          <w:b/>
          <w:bCs/>
          <w:smallCaps/>
          <w:sz w:val="24"/>
          <w:szCs w:val="24"/>
        </w:rPr>
        <w:t>F</w:t>
      </w:r>
      <w:r w:rsidR="003E0F07">
        <w:rPr>
          <w:rFonts w:ascii="Arial" w:eastAsia="宋体" w:hAnsi="Arial" w:cs="Arial"/>
          <w:b/>
          <w:bCs/>
          <w:smallCaps/>
          <w:sz w:val="24"/>
          <w:szCs w:val="24"/>
        </w:rPr>
        <w:t>IGURES</w:t>
      </w:r>
    </w:p>
    <w:p w14:paraId="29801449" w14:textId="625AFFCE" w:rsidR="009F6500" w:rsidRPr="009F6500" w:rsidRDefault="00BA0B00" w:rsidP="009F6500">
      <w:pPr>
        <w:rPr>
          <w:rFonts w:ascii="Times New Roman" w:hAnsi="Times New Roman" w:cs="Times New Roman"/>
          <w:sz w:val="24"/>
          <w:szCs w:val="24"/>
        </w:rPr>
      </w:pPr>
      <w:r w:rsidRPr="003E0F07">
        <w:rPr>
          <w:rFonts w:ascii="Times New Roman" w:hAnsi="Times New Roman" w:cs="Times New Roman"/>
          <w:b/>
          <w:sz w:val="24"/>
          <w:szCs w:val="24"/>
        </w:rPr>
        <w:t>F</w:t>
      </w:r>
      <w:r w:rsidR="003E0F07">
        <w:rPr>
          <w:rFonts w:ascii="Times New Roman" w:hAnsi="Times New Roman" w:cs="Times New Roman"/>
          <w:b/>
          <w:sz w:val="24"/>
          <w:szCs w:val="24"/>
        </w:rPr>
        <w:t>IGURE</w:t>
      </w:r>
      <w:r w:rsidRPr="003E0F0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93902" w:rsidRPr="003E0F07">
        <w:rPr>
          <w:rFonts w:ascii="Times New Roman" w:hAnsi="Times New Roman" w:cs="Times New Roman"/>
          <w:b/>
          <w:sz w:val="24"/>
          <w:szCs w:val="24"/>
        </w:rPr>
        <w:t>S</w:t>
      </w:r>
      <w:r w:rsidRPr="003E0F07">
        <w:rPr>
          <w:rFonts w:ascii="Times New Roman" w:hAnsi="Times New Roman" w:cs="Times New Roman"/>
          <w:b/>
          <w:sz w:val="24"/>
          <w:szCs w:val="24"/>
        </w:rPr>
        <w:t>1</w:t>
      </w:r>
      <w:bookmarkEnd w:id="0"/>
      <w:proofErr w:type="spellEnd"/>
      <w:r w:rsidR="007628E7" w:rsidRPr="003E0F0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6500" w:rsidRPr="009F6500">
        <w:rPr>
          <w:rFonts w:ascii="Times New Roman" w:hAnsi="Times New Roman" w:cs="Times New Roman"/>
          <w:sz w:val="24"/>
          <w:szCs w:val="24"/>
        </w:rPr>
        <w:t xml:space="preserve">Effects of </w:t>
      </w:r>
      <w:r w:rsidR="009F6500" w:rsidRPr="009D7CB6">
        <w:rPr>
          <w:rFonts w:ascii="Times New Roman" w:hAnsi="Times New Roman" w:cs="Times New Roman"/>
          <w:sz w:val="24"/>
          <w:szCs w:val="24"/>
        </w:rPr>
        <w:t>CA</w:t>
      </w:r>
      <w:r w:rsidR="009F6500" w:rsidRPr="009F6500">
        <w:rPr>
          <w:rFonts w:ascii="Times New Roman" w:hAnsi="Times New Roman" w:cs="Times New Roman"/>
          <w:sz w:val="24"/>
          <w:szCs w:val="24"/>
        </w:rPr>
        <w:t xml:space="preserve"> supplementation on the gut microbiome structure in DSS-induced colitis mice.</w:t>
      </w:r>
      <w:r w:rsidR="009F6500" w:rsidRPr="009F6500">
        <w:rPr>
          <w:rFonts w:ascii="Times New Roman" w:hAnsi="Times New Roman" w:cs="Times New Roman"/>
          <w:sz w:val="24"/>
          <w:szCs w:val="24"/>
        </w:rPr>
        <w:t xml:space="preserve"> </w:t>
      </w:r>
      <w:r w:rsidR="009F6500" w:rsidRPr="009F6500">
        <w:rPr>
          <w:rFonts w:ascii="Times New Roman" w:hAnsi="Times New Roman" w:cs="Times New Roman"/>
          <w:sz w:val="24"/>
          <w:szCs w:val="24"/>
        </w:rPr>
        <w:t>(</w:t>
      </w:r>
      <w:r w:rsidR="009F6500" w:rsidRPr="009F6500">
        <w:rPr>
          <w:rFonts w:ascii="Times New Roman" w:hAnsi="Times New Roman" w:cs="Times New Roman"/>
          <w:sz w:val="24"/>
          <w:szCs w:val="24"/>
        </w:rPr>
        <w:t>A</w:t>
      </w:r>
      <w:r w:rsidR="009F6500" w:rsidRPr="009F650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9F6500" w:rsidRPr="009F6500">
        <w:rPr>
          <w:rFonts w:ascii="Times New Roman" w:hAnsi="Times New Roman" w:cs="Times New Roman"/>
          <w:sz w:val="24"/>
          <w:szCs w:val="24"/>
        </w:rPr>
        <w:t>L</w:t>
      </w:r>
      <w:r w:rsidR="0012337F">
        <w:rPr>
          <w:rFonts w:ascii="Times New Roman" w:hAnsi="Times New Roman" w:cs="Times New Roman"/>
          <w:sz w:val="24"/>
          <w:szCs w:val="24"/>
        </w:rPr>
        <w:t>E</w:t>
      </w:r>
      <w:r w:rsidR="009F6500" w:rsidRPr="009F6500">
        <w:rPr>
          <w:rFonts w:ascii="Times New Roman" w:hAnsi="Times New Roman" w:cs="Times New Roman"/>
          <w:sz w:val="24"/>
          <w:szCs w:val="24"/>
        </w:rPr>
        <w:t>fSe</w:t>
      </w:r>
      <w:proofErr w:type="spellEnd"/>
      <w:r w:rsidR="009F6500" w:rsidRPr="009F6500">
        <w:rPr>
          <w:rFonts w:ascii="Times New Roman" w:hAnsi="Times New Roman" w:cs="Times New Roman"/>
          <w:sz w:val="24"/>
          <w:szCs w:val="24"/>
        </w:rPr>
        <w:t xml:space="preserve"> results of each group. (</w:t>
      </w:r>
      <w:r w:rsidR="009F6500" w:rsidRPr="009F6500">
        <w:rPr>
          <w:rFonts w:ascii="Times New Roman" w:hAnsi="Times New Roman" w:cs="Times New Roman"/>
          <w:sz w:val="24"/>
          <w:szCs w:val="24"/>
        </w:rPr>
        <w:t>B</w:t>
      </w:r>
      <w:r w:rsidR="009F6500" w:rsidRPr="009F6500">
        <w:rPr>
          <w:rFonts w:ascii="Times New Roman" w:hAnsi="Times New Roman" w:cs="Times New Roman"/>
          <w:sz w:val="24"/>
          <w:szCs w:val="24"/>
        </w:rPr>
        <w:t>) Linear discriminant analysis.</w:t>
      </w:r>
      <w:bookmarkEnd w:id="1"/>
      <w:bookmarkEnd w:id="2"/>
    </w:p>
    <w:sectPr w:rsidR="009F6500" w:rsidRPr="009F6500" w:rsidSect="0067778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200AD" w14:textId="77777777" w:rsidR="00CC7E5F" w:rsidRDefault="00CC7E5F" w:rsidP="00612EC6">
      <w:r>
        <w:separator/>
      </w:r>
    </w:p>
  </w:endnote>
  <w:endnote w:type="continuationSeparator" w:id="0">
    <w:p w14:paraId="60B9FD8A" w14:textId="77777777" w:rsidR="00CC7E5F" w:rsidRDefault="00CC7E5F" w:rsidP="00612E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OT596495f2">
    <w:altName w:val="Cambria"/>
    <w:panose1 w:val="00000000000000000000"/>
    <w:charset w:val="00"/>
    <w:family w:val="roman"/>
    <w:notTrueType/>
    <w:pitch w:val="default"/>
  </w:font>
  <w:font w:name="AdvOT2e364b11+fb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0938D" w14:textId="77777777" w:rsidR="00CC7E5F" w:rsidRDefault="00CC7E5F" w:rsidP="00612EC6">
      <w:r>
        <w:separator/>
      </w:r>
    </w:p>
  </w:footnote>
  <w:footnote w:type="continuationSeparator" w:id="0">
    <w:p w14:paraId="328F406A" w14:textId="77777777" w:rsidR="00CC7E5F" w:rsidRDefault="00CC7E5F" w:rsidP="00612E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60784"/>
    <w:multiLevelType w:val="hybridMultilevel"/>
    <w:tmpl w:val="2590531C"/>
    <w:lvl w:ilvl="0" w:tplc="B8D422D0">
      <w:start w:val="1"/>
      <w:numFmt w:val="decimal"/>
      <w:lvlText w:val="%1.1"/>
      <w:lvlJc w:val="left"/>
      <w:pPr>
        <w:ind w:left="420" w:hanging="42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7E776CA"/>
    <w:multiLevelType w:val="hybridMultilevel"/>
    <w:tmpl w:val="9E8E1EA6"/>
    <w:lvl w:ilvl="0" w:tplc="7496FA46">
      <w:start w:val="1"/>
      <w:numFmt w:val="decimal"/>
      <w:lvlText w:val="%1"/>
      <w:lvlJc w:val="left"/>
      <w:pPr>
        <w:ind w:left="420" w:hanging="42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F600466"/>
    <w:multiLevelType w:val="hybridMultilevel"/>
    <w:tmpl w:val="FABC8E60"/>
    <w:lvl w:ilvl="0" w:tplc="56E05656">
      <w:start w:val="2"/>
      <w:numFmt w:val="decimal"/>
      <w:lvlText w:val="%1.1"/>
      <w:lvlJc w:val="left"/>
      <w:pPr>
        <w:ind w:left="420" w:hanging="42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F890EC1"/>
    <w:multiLevelType w:val="hybridMultilevel"/>
    <w:tmpl w:val="5D1ECA3A"/>
    <w:lvl w:ilvl="0" w:tplc="6D70D96A">
      <w:start w:val="1"/>
      <w:numFmt w:val="decimal"/>
      <w:lvlText w:val="%1.2"/>
      <w:lvlJc w:val="left"/>
      <w:pPr>
        <w:ind w:left="420" w:hanging="42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TIyMDExNrYAEko6SsGpxcWZ+XkgBUYGtQBWidkfLQAAAA=="/>
  </w:docVars>
  <w:rsids>
    <w:rsidRoot w:val="00A26BEB"/>
    <w:rsid w:val="00021E12"/>
    <w:rsid w:val="00026D89"/>
    <w:rsid w:val="0007121E"/>
    <w:rsid w:val="0007317D"/>
    <w:rsid w:val="000833AC"/>
    <w:rsid w:val="000925D9"/>
    <w:rsid w:val="000C676F"/>
    <w:rsid w:val="000D5261"/>
    <w:rsid w:val="000E0A98"/>
    <w:rsid w:val="000E52E6"/>
    <w:rsid w:val="00120D03"/>
    <w:rsid w:val="0012337F"/>
    <w:rsid w:val="00137CF9"/>
    <w:rsid w:val="001570E4"/>
    <w:rsid w:val="0019016D"/>
    <w:rsid w:val="001A5314"/>
    <w:rsid w:val="001E548E"/>
    <w:rsid w:val="001F0F10"/>
    <w:rsid w:val="001F5EE8"/>
    <w:rsid w:val="00212DB1"/>
    <w:rsid w:val="0022350B"/>
    <w:rsid w:val="00225480"/>
    <w:rsid w:val="00235E74"/>
    <w:rsid w:val="00260773"/>
    <w:rsid w:val="00266C65"/>
    <w:rsid w:val="00273031"/>
    <w:rsid w:val="002B024F"/>
    <w:rsid w:val="002C55C6"/>
    <w:rsid w:val="002F2720"/>
    <w:rsid w:val="00342777"/>
    <w:rsid w:val="00353A82"/>
    <w:rsid w:val="00371DDB"/>
    <w:rsid w:val="00377D9C"/>
    <w:rsid w:val="0039141F"/>
    <w:rsid w:val="003C3F6A"/>
    <w:rsid w:val="003C60C3"/>
    <w:rsid w:val="003E0F07"/>
    <w:rsid w:val="003F2E03"/>
    <w:rsid w:val="003F3C28"/>
    <w:rsid w:val="003F7D97"/>
    <w:rsid w:val="00405FF6"/>
    <w:rsid w:val="004070B7"/>
    <w:rsid w:val="00412AD2"/>
    <w:rsid w:val="004152E5"/>
    <w:rsid w:val="00421B51"/>
    <w:rsid w:val="0042704E"/>
    <w:rsid w:val="00432D79"/>
    <w:rsid w:val="00450631"/>
    <w:rsid w:val="00462E54"/>
    <w:rsid w:val="00491650"/>
    <w:rsid w:val="00497C47"/>
    <w:rsid w:val="004C36FF"/>
    <w:rsid w:val="004C740C"/>
    <w:rsid w:val="004D7681"/>
    <w:rsid w:val="005034D1"/>
    <w:rsid w:val="00567F12"/>
    <w:rsid w:val="005B67C5"/>
    <w:rsid w:val="005D2F22"/>
    <w:rsid w:val="00607AC5"/>
    <w:rsid w:val="00612EC6"/>
    <w:rsid w:val="00613C28"/>
    <w:rsid w:val="006215FC"/>
    <w:rsid w:val="00647668"/>
    <w:rsid w:val="006578E7"/>
    <w:rsid w:val="006716F1"/>
    <w:rsid w:val="00672F66"/>
    <w:rsid w:val="00677788"/>
    <w:rsid w:val="006971F7"/>
    <w:rsid w:val="006F5446"/>
    <w:rsid w:val="00722FD8"/>
    <w:rsid w:val="00731839"/>
    <w:rsid w:val="00732462"/>
    <w:rsid w:val="0075300E"/>
    <w:rsid w:val="00757B8E"/>
    <w:rsid w:val="00757E84"/>
    <w:rsid w:val="007628E7"/>
    <w:rsid w:val="00763E6E"/>
    <w:rsid w:val="00773AFE"/>
    <w:rsid w:val="007812C8"/>
    <w:rsid w:val="007B059E"/>
    <w:rsid w:val="007B660C"/>
    <w:rsid w:val="007C1331"/>
    <w:rsid w:val="007D2A50"/>
    <w:rsid w:val="007E5FDE"/>
    <w:rsid w:val="007E73B1"/>
    <w:rsid w:val="00814AFF"/>
    <w:rsid w:val="00877B4B"/>
    <w:rsid w:val="00893902"/>
    <w:rsid w:val="008A0CDF"/>
    <w:rsid w:val="008E1F4F"/>
    <w:rsid w:val="008E2527"/>
    <w:rsid w:val="008F33C8"/>
    <w:rsid w:val="00900FE3"/>
    <w:rsid w:val="00945CEE"/>
    <w:rsid w:val="009472C4"/>
    <w:rsid w:val="0095127C"/>
    <w:rsid w:val="00960C15"/>
    <w:rsid w:val="009776BB"/>
    <w:rsid w:val="00980A1E"/>
    <w:rsid w:val="009D56E5"/>
    <w:rsid w:val="009D7CB6"/>
    <w:rsid w:val="009E74A2"/>
    <w:rsid w:val="009E74F4"/>
    <w:rsid w:val="009F4DF9"/>
    <w:rsid w:val="009F6500"/>
    <w:rsid w:val="00A26BEB"/>
    <w:rsid w:val="00A45901"/>
    <w:rsid w:val="00A52BC4"/>
    <w:rsid w:val="00A73811"/>
    <w:rsid w:val="00A86509"/>
    <w:rsid w:val="00A87A0B"/>
    <w:rsid w:val="00AA67C3"/>
    <w:rsid w:val="00AB6713"/>
    <w:rsid w:val="00AC1268"/>
    <w:rsid w:val="00B03FDC"/>
    <w:rsid w:val="00B100B4"/>
    <w:rsid w:val="00B31507"/>
    <w:rsid w:val="00BA0B00"/>
    <w:rsid w:val="00BB5B26"/>
    <w:rsid w:val="00BC2836"/>
    <w:rsid w:val="00BC3F07"/>
    <w:rsid w:val="00BE0F4C"/>
    <w:rsid w:val="00BF3A7F"/>
    <w:rsid w:val="00BF7E84"/>
    <w:rsid w:val="00C13F3C"/>
    <w:rsid w:val="00C237EA"/>
    <w:rsid w:val="00C30EE6"/>
    <w:rsid w:val="00C56D1C"/>
    <w:rsid w:val="00C72C84"/>
    <w:rsid w:val="00C808D1"/>
    <w:rsid w:val="00C909D9"/>
    <w:rsid w:val="00CA48C3"/>
    <w:rsid w:val="00CA56D5"/>
    <w:rsid w:val="00CB1481"/>
    <w:rsid w:val="00CB2FAA"/>
    <w:rsid w:val="00CC203F"/>
    <w:rsid w:val="00CC7E17"/>
    <w:rsid w:val="00CC7E5F"/>
    <w:rsid w:val="00CF01E1"/>
    <w:rsid w:val="00D0126F"/>
    <w:rsid w:val="00D4009E"/>
    <w:rsid w:val="00D41BF6"/>
    <w:rsid w:val="00D5262E"/>
    <w:rsid w:val="00D551B9"/>
    <w:rsid w:val="00D56BBC"/>
    <w:rsid w:val="00D97C79"/>
    <w:rsid w:val="00DB4EAA"/>
    <w:rsid w:val="00DB6D24"/>
    <w:rsid w:val="00DF2DD1"/>
    <w:rsid w:val="00E014CF"/>
    <w:rsid w:val="00E05C3A"/>
    <w:rsid w:val="00E616D9"/>
    <w:rsid w:val="00EA7446"/>
    <w:rsid w:val="00EB3586"/>
    <w:rsid w:val="00EC5C43"/>
    <w:rsid w:val="00F1738D"/>
    <w:rsid w:val="00F25FCF"/>
    <w:rsid w:val="00F31439"/>
    <w:rsid w:val="00F5332A"/>
    <w:rsid w:val="00F5583A"/>
    <w:rsid w:val="00FB6A43"/>
    <w:rsid w:val="00FB7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D701D"/>
  <w14:defaultImageDpi w14:val="330"/>
  <w15:docId w15:val="{C9BC3F95-7C66-4397-B8BF-1F091F8C0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0"/>
    <w:next w:val="a"/>
    <w:link w:val="10"/>
    <w:uiPriority w:val="2"/>
    <w:qFormat/>
    <w:rsid w:val="00A87A0B"/>
    <w:pPr>
      <w:widowControl/>
      <w:tabs>
        <w:tab w:val="num" w:pos="567"/>
      </w:tabs>
      <w:spacing w:before="240" w:after="240"/>
      <w:ind w:left="567" w:firstLineChars="0" w:hanging="567"/>
      <w:jc w:val="left"/>
      <w:outlineLvl w:val="0"/>
    </w:pPr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C808D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808D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612EC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612EC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12EC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612EC6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1570E4"/>
    <w:rPr>
      <w:sz w:val="18"/>
      <w:szCs w:val="18"/>
    </w:rPr>
  </w:style>
  <w:style w:type="character" w:customStyle="1" w:styleId="a9">
    <w:name w:val="批注框文本 字符"/>
    <w:basedOn w:val="a1"/>
    <w:link w:val="a8"/>
    <w:uiPriority w:val="99"/>
    <w:semiHidden/>
    <w:rsid w:val="001570E4"/>
    <w:rPr>
      <w:sz w:val="18"/>
      <w:szCs w:val="18"/>
    </w:rPr>
  </w:style>
  <w:style w:type="character" w:customStyle="1" w:styleId="fontstyle01">
    <w:name w:val="fontstyle01"/>
    <w:basedOn w:val="a1"/>
    <w:rsid w:val="00260773"/>
    <w:rPr>
      <w:rFonts w:ascii="AdvOT596495f2" w:hAnsi="AdvOT596495f2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20">
    <w:name w:val="标题 2 字符"/>
    <w:basedOn w:val="a1"/>
    <w:link w:val="2"/>
    <w:uiPriority w:val="9"/>
    <w:rsid w:val="00C808D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C808D1"/>
    <w:rPr>
      <w:b/>
      <w:bCs/>
      <w:sz w:val="32"/>
      <w:szCs w:val="32"/>
    </w:rPr>
  </w:style>
  <w:style w:type="paragraph" w:customStyle="1" w:styleId="SupplementaryMaterial">
    <w:name w:val="Supplementary Material"/>
    <w:basedOn w:val="aa"/>
    <w:next w:val="aa"/>
    <w:qFormat/>
    <w:rsid w:val="00A87A0B"/>
    <w:pPr>
      <w:widowControl/>
      <w:suppressLineNumbers/>
      <w:spacing w:after="120"/>
      <w:outlineLvl w:val="9"/>
    </w:pPr>
    <w:rPr>
      <w:rFonts w:ascii="Times New Roman" w:eastAsiaTheme="minorEastAsia" w:hAnsi="Times New Roman" w:cs="Times New Roman"/>
      <w:bCs w:val="0"/>
      <w:i/>
      <w:kern w:val="0"/>
      <w:lang w:eastAsia="en-US"/>
    </w:rPr>
  </w:style>
  <w:style w:type="paragraph" w:styleId="aa">
    <w:name w:val="Title"/>
    <w:basedOn w:val="a"/>
    <w:next w:val="a"/>
    <w:link w:val="ab"/>
    <w:uiPriority w:val="10"/>
    <w:qFormat/>
    <w:rsid w:val="00A87A0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b">
    <w:name w:val="标题 字符"/>
    <w:basedOn w:val="a1"/>
    <w:link w:val="aa"/>
    <w:uiPriority w:val="10"/>
    <w:rsid w:val="00A87A0B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1"/>
    <w:link w:val="1"/>
    <w:uiPriority w:val="2"/>
    <w:rsid w:val="00A87A0B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paragraph" w:styleId="a0">
    <w:name w:val="List Paragraph"/>
    <w:basedOn w:val="a"/>
    <w:uiPriority w:val="34"/>
    <w:qFormat/>
    <w:rsid w:val="00A87A0B"/>
    <w:pPr>
      <w:ind w:firstLineChars="200" w:firstLine="420"/>
    </w:pPr>
  </w:style>
  <w:style w:type="character" w:styleId="ac">
    <w:name w:val="annotation reference"/>
    <w:basedOn w:val="a1"/>
    <w:uiPriority w:val="99"/>
    <w:semiHidden/>
    <w:unhideWhenUsed/>
    <w:rsid w:val="00BF7E84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BF7E84"/>
    <w:pPr>
      <w:jc w:val="left"/>
    </w:pPr>
  </w:style>
  <w:style w:type="character" w:customStyle="1" w:styleId="ae">
    <w:name w:val="批注文字 字符"/>
    <w:basedOn w:val="a1"/>
    <w:link w:val="ad"/>
    <w:uiPriority w:val="99"/>
    <w:semiHidden/>
    <w:rsid w:val="00BF7E84"/>
  </w:style>
  <w:style w:type="paragraph" w:styleId="af">
    <w:name w:val="annotation subject"/>
    <w:basedOn w:val="ad"/>
    <w:next w:val="ad"/>
    <w:link w:val="af0"/>
    <w:uiPriority w:val="99"/>
    <w:semiHidden/>
    <w:unhideWhenUsed/>
    <w:rsid w:val="00BF7E84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BF7E84"/>
    <w:rPr>
      <w:b/>
      <w:bCs/>
    </w:rPr>
  </w:style>
  <w:style w:type="character" w:customStyle="1" w:styleId="fontstyle11">
    <w:name w:val="fontstyle11"/>
    <w:basedOn w:val="a1"/>
    <w:rsid w:val="009F6500"/>
    <w:rPr>
      <w:rFonts w:ascii="AdvOT2e364b11+fb" w:hAnsi="AdvOT2e364b11+fb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5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F08EC-C851-427B-889B-9A39A4D8A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4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fan</dc:creator>
  <cp:keywords/>
  <dc:description/>
  <cp:lastModifiedBy>wanfan</cp:lastModifiedBy>
  <cp:revision>112</cp:revision>
  <cp:lastPrinted>2021-08-14T12:57:00Z</cp:lastPrinted>
  <dcterms:created xsi:type="dcterms:W3CDTF">2020-11-07T03:54:00Z</dcterms:created>
  <dcterms:modified xsi:type="dcterms:W3CDTF">2021-09-27T04:32:00Z</dcterms:modified>
</cp:coreProperties>
</file>